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266B6" w14:textId="5AE0F10F" w:rsidR="00256EF8" w:rsidRDefault="00A7768C">
      <w:r>
        <w:t xml:space="preserve">December </w:t>
      </w:r>
      <w:r w:rsidR="00AD223E">
        <w:t>20</w:t>
      </w:r>
      <w:r>
        <w:t>, 2022</w:t>
      </w:r>
    </w:p>
    <w:p w14:paraId="55195BB5" w14:textId="742E231F" w:rsidR="00A7768C" w:rsidRDefault="00A7768C">
      <w:r>
        <w:t xml:space="preserve">Winter Percussion </w:t>
      </w:r>
      <w:r w:rsidR="006C6031">
        <w:t xml:space="preserve">&amp; Winterguard </w:t>
      </w:r>
      <w:r>
        <w:t>Members</w:t>
      </w:r>
    </w:p>
    <w:p w14:paraId="2D6305B6" w14:textId="3037FA1F" w:rsidR="00A7768C" w:rsidRDefault="00A7768C">
      <w:r>
        <w:t xml:space="preserve">On March 24-27, 2023, the Century Winter Percussion and Varsity Winterguard will be traveling to San Francisco, California to compete in competitions that are part of the NCBA- Northern California Band Association. Both Century Winter Percussion and Winterguard both will get to see groups from all over California and hopefully some sunshine. We will be leaving </w:t>
      </w:r>
      <w:r w:rsidR="00D0106C">
        <w:t xml:space="preserve">on </w:t>
      </w:r>
      <w:r>
        <w:t>the morning of March 24</w:t>
      </w:r>
      <w:r w:rsidRPr="00A7768C">
        <w:rPr>
          <w:vertAlign w:val="superscript"/>
        </w:rPr>
        <w:t>th</w:t>
      </w:r>
      <w:r>
        <w:t xml:space="preserve"> and will be returning </w:t>
      </w:r>
      <w:r w:rsidR="00D0106C">
        <w:t>o</w:t>
      </w:r>
      <w:r>
        <w:t>n the evening of the 27</w:t>
      </w:r>
      <w:r w:rsidRPr="00A7768C">
        <w:rPr>
          <w:vertAlign w:val="superscript"/>
        </w:rPr>
        <w:t>th</w:t>
      </w:r>
      <w:r>
        <w:t xml:space="preserve">. We will be traveling by </w:t>
      </w:r>
      <w:r w:rsidR="002A1DF1">
        <w:t>charter</w:t>
      </w:r>
      <w:r>
        <w:t xml:space="preserve"> bus and will be staying in the San </w:t>
      </w:r>
      <w:r w:rsidR="002A1DF1">
        <w:t>Francisco</w:t>
      </w:r>
      <w:r>
        <w:t xml:space="preserve"> are</w:t>
      </w:r>
      <w:r w:rsidR="00D0106C">
        <w:t>a</w:t>
      </w:r>
      <w:r>
        <w:t xml:space="preserve">. The cost for this trip is $500.00 per person, which will include transportation, lodging, </w:t>
      </w:r>
      <w:r w:rsidR="002A1DF1">
        <w:t>food,</w:t>
      </w:r>
      <w:r>
        <w:t xml:space="preserve"> and admission to all the group activities, including San </w:t>
      </w:r>
      <w:r w:rsidR="002A1DF1">
        <w:t>Francisco’s</w:t>
      </w:r>
      <w:r>
        <w:t xml:space="preserve"> Alcatraz. I will be sending more </w:t>
      </w:r>
      <w:r w:rsidR="00D0106C">
        <w:t xml:space="preserve">detailed </w:t>
      </w:r>
      <w:r w:rsidR="002A1DF1">
        <w:t>in</w:t>
      </w:r>
      <w:r>
        <w:t xml:space="preserve">formation in the future. </w:t>
      </w:r>
    </w:p>
    <w:p w14:paraId="65D9E52F" w14:textId="5B40E300" w:rsidR="002A1DF1" w:rsidRDefault="002A1DF1" w:rsidP="00D0106C">
      <w:pPr>
        <w:pStyle w:val="ListParagraph"/>
        <w:numPr>
          <w:ilvl w:val="0"/>
          <w:numId w:val="2"/>
        </w:numPr>
      </w:pPr>
      <w:r>
        <w:t xml:space="preserve">Students who are also traveling to Reno, NV with the Jazz Band will be able to participate at a greatly reduced rate of $125.00, to help make both possible. </w:t>
      </w:r>
    </w:p>
    <w:p w14:paraId="63108188" w14:textId="77302C9C" w:rsidR="002A1DF1" w:rsidRDefault="002A1DF1">
      <w:r>
        <w:t>All fair-share payments must be paid for payments to apply to trips.</w:t>
      </w:r>
    </w:p>
    <w:p w14:paraId="48D97A67" w14:textId="53347719" w:rsidR="006D00D1" w:rsidRDefault="006D00D1">
      <w:pPr>
        <w:rPr>
          <w:u w:val="single"/>
        </w:rPr>
      </w:pPr>
      <w:r w:rsidRPr="006D00D1">
        <w:rPr>
          <w:u w:val="single"/>
        </w:rPr>
        <w:t>The Payment Schedule is as follows</w:t>
      </w:r>
      <w:r>
        <w:rPr>
          <w:u w:val="single"/>
        </w:rPr>
        <w:t>:</w:t>
      </w:r>
    </w:p>
    <w:p w14:paraId="1EC9ED2D" w14:textId="6600B988" w:rsidR="006D00D1" w:rsidRDefault="006D00D1">
      <w:r w:rsidRPr="006D00D1">
        <w:t>January</w:t>
      </w:r>
      <w:r>
        <w:t xml:space="preserve"> 9</w:t>
      </w:r>
      <w:r w:rsidRPr="006D00D1">
        <w:rPr>
          <w:vertAlign w:val="superscript"/>
        </w:rPr>
        <w:t>th</w:t>
      </w:r>
      <w:r>
        <w:t xml:space="preserve"> - $100.00 (non-refundable)</w:t>
      </w:r>
    </w:p>
    <w:p w14:paraId="44DA7DA8" w14:textId="269CBF2A" w:rsidR="006D00D1" w:rsidRDefault="006D00D1">
      <w:r>
        <w:t>February 13</w:t>
      </w:r>
      <w:r w:rsidRPr="006D00D1">
        <w:rPr>
          <w:vertAlign w:val="superscript"/>
        </w:rPr>
        <w:t>th</w:t>
      </w:r>
      <w:r>
        <w:t xml:space="preserve"> - $200.00</w:t>
      </w:r>
    </w:p>
    <w:p w14:paraId="665E6853" w14:textId="608D9AC5" w:rsidR="006D00D1" w:rsidRDefault="006D00D1">
      <w:r>
        <w:t>March 13</w:t>
      </w:r>
      <w:r w:rsidRPr="006D00D1">
        <w:rPr>
          <w:vertAlign w:val="superscript"/>
        </w:rPr>
        <w:t>th</w:t>
      </w:r>
      <w:r>
        <w:t xml:space="preserve"> - $200.00</w:t>
      </w:r>
    </w:p>
    <w:p w14:paraId="61286316" w14:textId="23624422" w:rsidR="006D00D1" w:rsidRDefault="006D00D1" w:rsidP="006D00D1">
      <w:pPr>
        <w:pStyle w:val="ListParagraph"/>
        <w:numPr>
          <w:ilvl w:val="0"/>
          <w:numId w:val="1"/>
        </w:numPr>
      </w:pPr>
      <w:r>
        <w:t xml:space="preserve">Reno Participants: January </w:t>
      </w:r>
      <w:r w:rsidR="00F75BA8">
        <w:t>9</w:t>
      </w:r>
      <w:r w:rsidRPr="006D00D1">
        <w:rPr>
          <w:vertAlign w:val="superscript"/>
        </w:rPr>
        <w:t>th</w:t>
      </w:r>
      <w:r>
        <w:t xml:space="preserve"> – Must pay $125.00 (non-refundable)</w:t>
      </w:r>
    </w:p>
    <w:p w14:paraId="7AAFF6A0" w14:textId="6B320445" w:rsidR="006D00D1" w:rsidRDefault="006D00D1" w:rsidP="006D00D1">
      <w:pPr>
        <w:pStyle w:val="NoSpacing"/>
      </w:pPr>
    </w:p>
    <w:p w14:paraId="78DABCCE" w14:textId="098B7163" w:rsidR="006D00D1" w:rsidRDefault="006D00D1" w:rsidP="006D00D1">
      <w:pPr>
        <w:pStyle w:val="NoSpacing"/>
      </w:pPr>
      <w:r>
        <w:t>Chaperones – We would love to have parents attend as chaperones. The fee for this would be $</w:t>
      </w:r>
      <w:r w:rsidR="00AD223E">
        <w:t>6</w:t>
      </w:r>
      <w:r>
        <w:t>00.00 based on double occupancy.</w:t>
      </w:r>
    </w:p>
    <w:p w14:paraId="6C4ACA36" w14:textId="0C3C5AE1" w:rsidR="006D00D1" w:rsidRDefault="006D00D1" w:rsidP="006D00D1">
      <w:pPr>
        <w:pStyle w:val="NoSpacing"/>
      </w:pPr>
    </w:p>
    <w:p w14:paraId="02771487" w14:textId="65AFAF56" w:rsidR="006D00D1" w:rsidRDefault="006D00D1" w:rsidP="006D00D1">
      <w:pPr>
        <w:pStyle w:val="NoSpacing"/>
        <w:pBdr>
          <w:bottom w:val="single" w:sz="12" w:space="1" w:color="auto"/>
        </w:pBdr>
      </w:pPr>
      <w:r>
        <w:t>Mr. Dunlop</w:t>
      </w:r>
    </w:p>
    <w:p w14:paraId="37B6F512" w14:textId="00E48AC3" w:rsidR="00D0106C" w:rsidRDefault="00D0106C" w:rsidP="006D00D1">
      <w:pPr>
        <w:pStyle w:val="NoSpacing"/>
      </w:pPr>
    </w:p>
    <w:p w14:paraId="5AAC0F70" w14:textId="449FAAB5" w:rsidR="00D0106C" w:rsidRDefault="00D0106C" w:rsidP="00D0106C">
      <w:pPr>
        <w:pStyle w:val="NoSpacing"/>
        <w:jc w:val="center"/>
      </w:pPr>
      <w:r>
        <w:t xml:space="preserve">Winter Percussion </w:t>
      </w:r>
      <w:r w:rsidR="006C6031">
        <w:t xml:space="preserve">&amp; Winterguard </w:t>
      </w:r>
      <w:r>
        <w:t>Contract</w:t>
      </w:r>
    </w:p>
    <w:p w14:paraId="4577A724" w14:textId="1A53EDD1" w:rsidR="00D0106C" w:rsidRDefault="00D0106C" w:rsidP="00D0106C">
      <w:pPr>
        <w:pStyle w:val="NoSpacing"/>
        <w:jc w:val="center"/>
      </w:pPr>
    </w:p>
    <w:p w14:paraId="20D72752" w14:textId="431F6DD1" w:rsidR="00D0106C" w:rsidRDefault="00D0106C" w:rsidP="00D0106C">
      <w:r>
        <w:t>Please sign up my student for the 2023 San Francisco Winter Percussion and Winterguard Tour. We have read all the above details and agree to all the payment dates. I also understand that all school rules, including grade eligibility, apply before and while on this tour.</w:t>
      </w:r>
    </w:p>
    <w:p w14:paraId="193FE55B" w14:textId="434E9AB7" w:rsidR="00D0106C" w:rsidRDefault="00D0106C" w:rsidP="00D0106C"/>
    <w:p w14:paraId="39924356" w14:textId="5DBA37E4" w:rsidR="00D0106C" w:rsidRDefault="00D0106C" w:rsidP="00D0106C">
      <w:r>
        <w:t>Students Name: (Print) _______________________________________________________________</w:t>
      </w:r>
    </w:p>
    <w:p w14:paraId="2C43E8F0" w14:textId="63858337" w:rsidR="00D0106C" w:rsidRDefault="00D0106C" w:rsidP="00D0106C">
      <w:r>
        <w:t>Students Signature: _________________________________________________________________</w:t>
      </w:r>
    </w:p>
    <w:p w14:paraId="36ADCDFB" w14:textId="1240AEA9" w:rsidR="00D0106C" w:rsidRDefault="00D0106C" w:rsidP="00D0106C">
      <w:r>
        <w:t>Parents Signature: __________________________________________________________________</w:t>
      </w:r>
    </w:p>
    <w:p w14:paraId="5679505A" w14:textId="4BFF1A57" w:rsidR="00D0106C" w:rsidRDefault="00D0106C" w:rsidP="00D0106C">
      <w:r>
        <w:t>Please sign me up as a chaperone. Name of Chaperone: ____________________________________</w:t>
      </w:r>
    </w:p>
    <w:p w14:paraId="14A266C2" w14:textId="5611CEFA" w:rsidR="00D0106C" w:rsidRDefault="00D0106C" w:rsidP="00D0106C">
      <w:r>
        <w:t>Chaperones Cell Phone Number: _______________________________________________________</w:t>
      </w:r>
    </w:p>
    <w:sectPr w:rsidR="00D010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3651A"/>
    <w:multiLevelType w:val="hybridMultilevel"/>
    <w:tmpl w:val="120EE42E"/>
    <w:lvl w:ilvl="0" w:tplc="47E210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4B1144"/>
    <w:multiLevelType w:val="hybridMultilevel"/>
    <w:tmpl w:val="B6FC924C"/>
    <w:lvl w:ilvl="0" w:tplc="41A820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6424551">
    <w:abstractNumId w:val="1"/>
  </w:num>
  <w:num w:numId="2" w16cid:durableId="2078085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NzExtTAwMDM1NjNV0lEKTi0uzszPAykwrQUAmycqHCwAAAA="/>
  </w:docVars>
  <w:rsids>
    <w:rsidRoot w:val="00A7768C"/>
    <w:rsid w:val="002A1DF1"/>
    <w:rsid w:val="00660C69"/>
    <w:rsid w:val="006C6031"/>
    <w:rsid w:val="006D00D1"/>
    <w:rsid w:val="009C7887"/>
    <w:rsid w:val="00A7768C"/>
    <w:rsid w:val="00AD223E"/>
    <w:rsid w:val="00B0672F"/>
    <w:rsid w:val="00D0106C"/>
    <w:rsid w:val="00F75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EABC3"/>
  <w15:chartTrackingRefBased/>
  <w15:docId w15:val="{4C5CC0AA-CADC-4CDA-9B8F-57D9DC41A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00D1"/>
    <w:pPr>
      <w:ind w:left="720"/>
      <w:contextualSpacing/>
    </w:pPr>
  </w:style>
  <w:style w:type="paragraph" w:styleId="NoSpacing">
    <w:name w:val="No Spacing"/>
    <w:uiPriority w:val="1"/>
    <w:qFormat/>
    <w:rsid w:val="006D00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ine Snively</dc:creator>
  <cp:keywords/>
  <dc:description/>
  <cp:lastModifiedBy>Madeline Snively</cp:lastModifiedBy>
  <cp:revision>6</cp:revision>
  <dcterms:created xsi:type="dcterms:W3CDTF">2022-12-11T23:37:00Z</dcterms:created>
  <dcterms:modified xsi:type="dcterms:W3CDTF">2022-12-21T02:38:00Z</dcterms:modified>
</cp:coreProperties>
</file>